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arquitectura de la Fase 2, proyecto Migración Funcional SIU de la Procuraduría General de la Nación (PGN en adelante), Contrato 078-2023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ec5a3 del 04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4T01:07:56Z</dcterms:created>
  <dcterms:modified xsi:type="dcterms:W3CDTF">2023-09-04T01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